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bbbd88ac85b1a9f2cba4414f690d0ff0e991aac"/>
    <w:p>
      <w:pPr>
        <w:pStyle w:val="Heading1"/>
      </w:pPr>
      <w:r>
        <w:t xml:space="preserve">Cover Letter for Chemical Engineer Position in Ivory Coast Abidjan</w:t>
      </w:r>
    </w:p>
    <w:p>
      <w:pPr>
        <w:pStyle w:val="FirstParagraph"/>
      </w:pPr>
      <w:r>
        <w:t xml:space="preserve">Dear [Hiring Manager's Name],</w:t>
      </w:r>
    </w:p>
    <w:p>
      <w:pPr>
        <w:pStyle w:val="BodyText"/>
      </w:pPr>
      <w:r>
        <w:t xml:space="preserve">I am writing to express my interest in the Chemical Engineer position at your esteemed organization, located in the vibrant city of Abidjan, Ivory Coast. With a strong academic background and hands-on experience in chemical engineering, I am eager to contribute my expertise to the dynamic industrial landscape of this region. My passion for sustainable solutions, coupled with a deep understanding of chemical processes and safety protocols, aligns seamlessly with the opportunities available in Ivory Coast Abidjan. I am particularly drawn to your company’s commitment to innovation and its role in advancing the agro-industrial and petrochemical sectors, which are pivotal to the economic growth of this thriving West African hub.</w:t>
      </w:r>
    </w:p>
    <w:p>
      <w:pPr>
        <w:pStyle w:val="BodyText"/>
      </w:pPr>
      <w:r>
        <w:t xml:space="preserve">As a qualified Chemical Engineer, I have dedicated my career to designing, optimizing, and managing processes that transform raw materials into valuable products. My academic training at [University Name] equipped me with a solid foundation in thermodynamics, chemical kinetics, and process control systems. Additionally, my professional experience in [Previous Company/Project] allowed me to refine skills in plant design, waste management, and quality assurance—critical areas for any chemical engineering endeavor. I am confident that these experiences have prepared me to tackle the unique challenges and opportunities present in Ivory Coast Abidjan’s industrial sector.</w:t>
      </w:r>
    </w:p>
    <w:p>
      <w:pPr>
        <w:pStyle w:val="BodyText"/>
      </w:pPr>
      <w:r>
        <w:t xml:space="preserve">Abidjan, as a major economic center in Ivory Coast, is home to a diverse array of industries, including food processing, pharmaceuticals, and energy production. These sectors require skilled chemical engineers who can navigate complex regulatory frameworks while ensuring efficiency and safety. My understanding of the local context—such as the need for sustainable practices in agro-processing or the demand for clean energy solutions—has been reinforced through my work on projects that prioritize environmental stewardship and resource optimization. For instance, during my tenure at [Previous Company], I led a team to implement a waste-reduction strategy that cut operational costs by 15% while adhering to international safety standards. This experience has honed my ability to balance technical excellence with practicality, a skill set I believe is essential for success in Ivory Coast Abidjan.</w:t>
      </w:r>
    </w:p>
    <w:p>
      <w:pPr>
        <w:pStyle w:val="BodyText"/>
      </w:pPr>
      <w:r>
        <w:t xml:space="preserve">One of the key reasons I am eager to work in Ivory Coast Abidjan is the region’s growing emphasis on industrial development and technological advancement. The government’s initiatives to boost infrastructure and attract foreign investment create an exciting environment for professionals like myself. I am particularly interested in contributing to projects that align with the United Nations Sustainable Development Goals (SDGs), such as reducing carbon emissions or improving access to clean water. My background in process optimization and renewable energy systems has prepared me to support such initiatives, ensuring that engineering solutions are both innovative and socially responsible.</w:t>
      </w:r>
    </w:p>
    <w:p>
      <w:pPr>
        <w:pStyle w:val="BodyText"/>
      </w:pPr>
      <w:r>
        <w:t xml:space="preserve">What sets me apart as a Chemical Engineer is my ability to adapt to diverse environments while maintaining a commitment to excellence. I have worked on projects in varying climates and cultural settings, which has taught me the importance of collaboration, communication, and flexibility. In Ivory Coast Abidjan, I would bring not only technical expertise but also a proactive mindset for problem-solving and continuous improvement. My proficiency in [mention specific software/tools, e.g., Aspen Plus, AutoCAD] allows me to design and analyze complex systems efficiently, while my strong analytical skills enable me to identify opportunities for innovation in chemical processes.</w:t>
      </w:r>
    </w:p>
    <w:p>
      <w:pPr>
        <w:pStyle w:val="BodyText"/>
      </w:pPr>
      <w:r>
        <w:t xml:space="preserve">Furthermore, I am deeply committed to fostering a culture of safety and integrity in every project I undertake. In Ivory Coast Abidjan’s industrial sector, where adherence to health and safety regulations is paramount, this value is non-negotiable. My experience in conducting risk assessments and implementing safety protocols has consistently minimized operational risks while maximizing productivity. I am also well-versed in local and international standards, such as ISO 9001 and OSHA guidelines, which ensures that my work meets the highest benchmarks for quality and compliance.</w:t>
      </w:r>
    </w:p>
    <w:p>
      <w:pPr>
        <w:pStyle w:val="BodyText"/>
      </w:pPr>
      <w:r>
        <w:t xml:space="preserve">I am particularly impressed by your company’s focus on [specific aspect of the company, e.g., "sustainable chemical production" or "innovative solutions for agro-industrial challenges"]. This aligns perfectly with my own career goals of driving meaningful impact through engineering. I am enthusiastic about the opportunity to contribute to your team’s success while gaining valuable insights into the unique dynamics of Ivory Coast Abidjan’s industrial ecosystem. My goal is not only to excel in my role but also to collaborate with colleagues across disciplines, ensuring that our collective efforts drive progress for the community and environment.</w:t>
      </w:r>
    </w:p>
    <w:p>
      <w:pPr>
        <w:pStyle w:val="BodyText"/>
      </w:pPr>
      <w:r>
        <w:t xml:space="preserve">In closing, I am confident that my qualifications as a Chemical Engineer, combined with my enthusiasm for working in Ivory Coast Abidjan, make me a strong candidate for this position. I would be honored to bring my skills and passion to your organization and contribute to its continued growth and success. Thank you for considering my application. I look forward to the opportunity to discuss how I can add value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Ivory Coast Abidjan</dc:title>
  <dc:creator/>
  <cp:keywords/>
  <dcterms:created xsi:type="dcterms:W3CDTF">2026-07-21T02:57:41Z</dcterms:created>
  <dcterms:modified xsi:type="dcterms:W3CDTF">2026-07-21T02:57:41Z</dcterms:modified>
</cp:coreProperties>
</file>

<file path=docProps/custom.xml><?xml version="1.0" encoding="utf-8"?>
<Properties xmlns="http://schemas.openxmlformats.org/officeDocument/2006/custom-properties" xmlns:vt="http://schemas.openxmlformats.org/officeDocument/2006/docPropsVTypes"/>
</file>